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7ED8AD" w14:textId="46F27998" w:rsidR="00382FF3" w:rsidRDefault="1FCED563">
      <w:pPr>
        <w:jc w:val="center"/>
        <w:rPr>
          <w:rFonts w:ascii="Amasis MT Pro" w:hAnsi="Amasis MT Pro"/>
          <w:b/>
          <w:i/>
          <w:sz w:val="40"/>
          <w:szCs w:val="40"/>
          <w:u w:val="single"/>
        </w:rPr>
      </w:pPr>
      <w:r w:rsidRPr="7BC638A2">
        <w:rPr>
          <w:rFonts w:ascii="Amasis MT Pro" w:hAnsi="Amasis MT Pro"/>
          <w:b/>
          <w:i/>
          <w:sz w:val="40"/>
          <w:szCs w:val="40"/>
          <w:u w:val="single"/>
        </w:rPr>
        <w:t>Ingenierí</w:t>
      </w:r>
      <w:r w:rsidR="00307FD8" w:rsidRPr="7BC638A2">
        <w:rPr>
          <w:rFonts w:ascii="Amasis MT Pro" w:hAnsi="Amasis MT Pro"/>
          <w:b/>
          <w:i/>
          <w:sz w:val="40"/>
          <w:szCs w:val="40"/>
          <w:u w:val="single"/>
        </w:rPr>
        <w:t xml:space="preserve">a del </w:t>
      </w:r>
      <w:r w:rsidR="00657F99" w:rsidRPr="7BC638A2">
        <w:rPr>
          <w:rFonts w:ascii="Amasis MT Pro" w:hAnsi="Amasis MT Pro"/>
          <w:b/>
          <w:i/>
          <w:sz w:val="40"/>
          <w:szCs w:val="40"/>
          <w:u w:val="single"/>
        </w:rPr>
        <w:t>Software</w:t>
      </w:r>
      <w:r w:rsidR="00657F99" w:rsidRPr="1E499CAE">
        <w:rPr>
          <w:b/>
          <w:i/>
          <w:sz w:val="36"/>
          <w:szCs w:val="36"/>
          <w:u w:val="single"/>
        </w:rPr>
        <w:t xml:space="preserve"> </w:t>
      </w:r>
      <w:r w:rsidR="00A57973" w:rsidRPr="1E499CAE">
        <w:rPr>
          <w:b/>
          <w:i/>
          <w:sz w:val="36"/>
          <w:szCs w:val="36"/>
          <w:u w:val="single"/>
        </w:rPr>
        <w:t>- Trabajo</w:t>
      </w:r>
      <w:r w:rsidR="6066D66C" w:rsidRPr="1E499CAE">
        <w:rPr>
          <w:b/>
          <w:i/>
          <w:sz w:val="36"/>
          <w:szCs w:val="36"/>
          <w:u w:val="single"/>
        </w:rPr>
        <w:t xml:space="preserve"> Práctico</w:t>
      </w:r>
    </w:p>
    <w:p w14:paraId="1CA3D321" w14:textId="5070BB5D" w:rsidR="1E499CAE" w:rsidRDefault="1E499CAE" w:rsidP="1E499CAE">
      <w:pPr>
        <w:jc w:val="center"/>
        <w:rPr>
          <w:b/>
          <w:bCs/>
          <w:i/>
          <w:iCs/>
          <w:sz w:val="36"/>
          <w:szCs w:val="36"/>
          <w:u w:val="single"/>
        </w:rPr>
      </w:pPr>
    </w:p>
    <w:p w14:paraId="019FEEB2" w14:textId="6F7351D0" w:rsidR="6066D66C" w:rsidRDefault="6A2B739B" w:rsidP="448DC510">
      <w:pPr>
        <w:jc w:val="center"/>
        <w:rPr>
          <w:sz w:val="28"/>
          <w:szCs w:val="28"/>
        </w:rPr>
      </w:pPr>
      <w:r w:rsidRPr="128E69D1">
        <w:rPr>
          <w:sz w:val="28"/>
          <w:szCs w:val="28"/>
        </w:rPr>
        <w:t xml:space="preserve">Aplicación de reserva de espacios deportivos del polideportivo </w:t>
      </w:r>
      <w:r w:rsidR="02347FE9" w:rsidRPr="198DF227">
        <w:rPr>
          <w:sz w:val="28"/>
          <w:szCs w:val="28"/>
        </w:rPr>
        <w:t xml:space="preserve">David </w:t>
      </w:r>
      <w:r w:rsidR="02347FE9" w:rsidRPr="6ACD5AE6">
        <w:rPr>
          <w:sz w:val="28"/>
          <w:szCs w:val="28"/>
        </w:rPr>
        <w:t>Sánchez</w:t>
      </w:r>
      <w:r w:rsidR="02347FE9" w:rsidRPr="36FBE378">
        <w:rPr>
          <w:sz w:val="28"/>
          <w:szCs w:val="28"/>
        </w:rPr>
        <w:t>.</w:t>
      </w:r>
    </w:p>
    <w:p w14:paraId="0F29478C" w14:textId="36992DE7" w:rsidR="2B187876" w:rsidRDefault="2B187876" w:rsidP="2B187876">
      <w:pPr>
        <w:jc w:val="center"/>
        <w:rPr>
          <w:sz w:val="28"/>
          <w:szCs w:val="28"/>
        </w:rPr>
      </w:pPr>
    </w:p>
    <w:p w14:paraId="28E64E64" w14:textId="624C6667" w:rsidR="6FB658D6" w:rsidRDefault="6FB658D6" w:rsidP="1261750D">
      <w:pPr>
        <w:rPr>
          <w:sz w:val="24"/>
          <w:szCs w:val="24"/>
        </w:rPr>
      </w:pPr>
      <w:r w:rsidRPr="26F058D8">
        <w:rPr>
          <w:b/>
          <w:sz w:val="24"/>
          <w:szCs w:val="24"/>
        </w:rPr>
        <w:t>Nombre del producto</w:t>
      </w:r>
      <w:r w:rsidRPr="7570E8C9">
        <w:rPr>
          <w:sz w:val="24"/>
          <w:szCs w:val="24"/>
        </w:rPr>
        <w:t xml:space="preserve">: </w:t>
      </w:r>
    </w:p>
    <w:p w14:paraId="729C809A" w14:textId="7927ED34" w:rsidR="6FB658D6" w:rsidRDefault="6FB658D6" w:rsidP="1097D423">
      <w:pPr>
        <w:rPr>
          <w:sz w:val="24"/>
          <w:szCs w:val="24"/>
        </w:rPr>
      </w:pPr>
      <w:r w:rsidRPr="7570E8C9">
        <w:rPr>
          <w:sz w:val="24"/>
          <w:szCs w:val="24"/>
        </w:rPr>
        <w:t>Reservas David Sánchez.</w:t>
      </w:r>
    </w:p>
    <w:p w14:paraId="1BFB85E8" w14:textId="2E4E4742" w:rsidR="54156870" w:rsidRDefault="73E3C389" w:rsidP="1261750D">
      <w:pPr>
        <w:rPr>
          <w:sz w:val="24"/>
          <w:szCs w:val="24"/>
        </w:rPr>
      </w:pPr>
      <w:r w:rsidRPr="1261750D">
        <w:rPr>
          <w:b/>
          <w:sz w:val="24"/>
          <w:szCs w:val="24"/>
        </w:rPr>
        <w:t>¿Qué</w:t>
      </w:r>
      <w:r w:rsidR="00BE0A74" w:rsidRPr="1261750D">
        <w:rPr>
          <w:b/>
          <w:sz w:val="24"/>
          <w:szCs w:val="24"/>
        </w:rPr>
        <w:t xml:space="preserve"> necesidad o problema soluciona?: </w:t>
      </w:r>
    </w:p>
    <w:p w14:paraId="5D8F7D47" w14:textId="677F2D1D" w:rsidR="54156870" w:rsidRDefault="00BE0A74" w:rsidP="54156870">
      <w:pPr>
        <w:rPr>
          <w:sz w:val="24"/>
          <w:szCs w:val="24"/>
        </w:rPr>
      </w:pPr>
      <w:r w:rsidRPr="7570E8C9">
        <w:rPr>
          <w:sz w:val="24"/>
          <w:szCs w:val="24"/>
        </w:rPr>
        <w:t xml:space="preserve">La gestión </w:t>
      </w:r>
      <w:r w:rsidR="008842CE" w:rsidRPr="7570E8C9">
        <w:rPr>
          <w:sz w:val="24"/>
          <w:szCs w:val="24"/>
        </w:rPr>
        <w:t>de</w:t>
      </w:r>
      <w:r w:rsidR="00EE2E4E" w:rsidRPr="7570E8C9">
        <w:rPr>
          <w:sz w:val="24"/>
          <w:szCs w:val="24"/>
        </w:rPr>
        <w:t xml:space="preserve"> reservas para el</w:t>
      </w:r>
      <w:r w:rsidR="008842CE" w:rsidRPr="7570E8C9">
        <w:rPr>
          <w:sz w:val="24"/>
          <w:szCs w:val="24"/>
        </w:rPr>
        <w:t xml:space="preserve"> </w:t>
      </w:r>
      <w:r w:rsidR="00BE3038" w:rsidRPr="7570E8C9">
        <w:rPr>
          <w:sz w:val="24"/>
          <w:szCs w:val="24"/>
        </w:rPr>
        <w:t>uso del polideportivo</w:t>
      </w:r>
      <w:r w:rsidR="00EE2E4E" w:rsidRPr="7570E8C9">
        <w:rPr>
          <w:sz w:val="24"/>
          <w:szCs w:val="24"/>
        </w:rPr>
        <w:t>.</w:t>
      </w:r>
    </w:p>
    <w:p w14:paraId="4DB80265" w14:textId="1480BBAF" w:rsidR="00AD43F0" w:rsidRDefault="31351409" w:rsidP="5C4CE05F">
      <w:pPr>
        <w:rPr>
          <w:b/>
          <w:sz w:val="24"/>
          <w:szCs w:val="24"/>
        </w:rPr>
      </w:pPr>
      <w:r w:rsidRPr="6A6D55AD">
        <w:rPr>
          <w:b/>
          <w:sz w:val="24"/>
          <w:szCs w:val="24"/>
        </w:rPr>
        <w:t>¿Quiénes la usarán?:</w:t>
      </w:r>
    </w:p>
    <w:p w14:paraId="1A99E527" w14:textId="779F721E" w:rsidR="5C4CE05F" w:rsidRDefault="31351409" w:rsidP="5C4CE05F">
      <w:pPr>
        <w:rPr>
          <w:sz w:val="24"/>
          <w:szCs w:val="24"/>
        </w:rPr>
      </w:pPr>
      <w:r w:rsidRPr="7570E8C9">
        <w:rPr>
          <w:sz w:val="24"/>
          <w:szCs w:val="24"/>
        </w:rPr>
        <w:t>Cualquier persona que tenga interés en hacer uso de cualquier pista del polideportivo</w:t>
      </w:r>
      <w:r w:rsidR="00FC07CF">
        <w:rPr>
          <w:sz w:val="24"/>
          <w:szCs w:val="24"/>
        </w:rPr>
        <w:t xml:space="preserve"> de cualquier edad</w:t>
      </w:r>
      <w:r w:rsidR="00032DE3">
        <w:rPr>
          <w:sz w:val="24"/>
          <w:szCs w:val="24"/>
        </w:rPr>
        <w:t>.</w:t>
      </w:r>
    </w:p>
    <w:p w14:paraId="72CC9060" w14:textId="1DC7D0CD" w:rsidR="00250CF9" w:rsidRDefault="00730759">
      <w:pPr>
        <w:rPr>
          <w:b/>
          <w:sz w:val="24"/>
          <w:szCs w:val="24"/>
        </w:rPr>
      </w:pPr>
      <w:r w:rsidRPr="26F058D8">
        <w:rPr>
          <w:b/>
          <w:sz w:val="24"/>
          <w:szCs w:val="24"/>
        </w:rPr>
        <w:t xml:space="preserve">Prototipo: </w:t>
      </w:r>
    </w:p>
    <w:p w14:paraId="6B5BECAE" w14:textId="1DC7D0CD" w:rsidR="00F71985" w:rsidRDefault="00730759">
      <w:pPr>
        <w:rPr>
          <w:sz w:val="24"/>
          <w:szCs w:val="24"/>
        </w:rPr>
      </w:pPr>
      <w:r w:rsidRPr="7570E8C9">
        <w:rPr>
          <w:sz w:val="24"/>
          <w:szCs w:val="24"/>
        </w:rPr>
        <w:t xml:space="preserve">El prototipo consistirá en </w:t>
      </w:r>
      <w:r w:rsidR="00E76464" w:rsidRPr="7570E8C9">
        <w:rPr>
          <w:sz w:val="24"/>
          <w:szCs w:val="24"/>
        </w:rPr>
        <w:t xml:space="preserve">la implementación de las funcionalidades básicas, que te salgan </w:t>
      </w:r>
      <w:r w:rsidR="007B7788" w:rsidRPr="7570E8C9">
        <w:rPr>
          <w:sz w:val="24"/>
          <w:szCs w:val="24"/>
        </w:rPr>
        <w:t xml:space="preserve">los distintos deportes disponibles en el centro </w:t>
      </w:r>
      <w:r w:rsidR="005F0E31" w:rsidRPr="7570E8C9">
        <w:rPr>
          <w:sz w:val="24"/>
          <w:szCs w:val="24"/>
        </w:rPr>
        <w:t>y</w:t>
      </w:r>
      <w:r w:rsidR="00AD43F0" w:rsidRPr="7570E8C9">
        <w:rPr>
          <w:sz w:val="24"/>
          <w:szCs w:val="24"/>
        </w:rPr>
        <w:t xml:space="preserve"> poder reservar plaza en cada uno de ellos.</w:t>
      </w:r>
    </w:p>
    <w:p w14:paraId="3A8340F8" w14:textId="1DC7D0CD" w:rsidR="00CC1AAF" w:rsidRDefault="00CC1AAF">
      <w:pPr>
        <w:rPr>
          <w:b/>
          <w:sz w:val="24"/>
          <w:szCs w:val="24"/>
        </w:rPr>
      </w:pPr>
      <w:r w:rsidRPr="26F058D8">
        <w:rPr>
          <w:b/>
          <w:sz w:val="24"/>
          <w:szCs w:val="24"/>
        </w:rPr>
        <w:t>Resumen:</w:t>
      </w:r>
    </w:p>
    <w:p w14:paraId="6EA24AAB" w14:textId="1DC7D0CD" w:rsidR="008E3ADC" w:rsidRDefault="57376DA5">
      <w:pPr>
        <w:rPr>
          <w:sz w:val="24"/>
          <w:szCs w:val="24"/>
        </w:rPr>
      </w:pPr>
      <w:r w:rsidRPr="7570E8C9">
        <w:rPr>
          <w:sz w:val="24"/>
          <w:szCs w:val="24"/>
        </w:rPr>
        <w:t xml:space="preserve">En esta aplicación el usuario entrará para ver las pistas del polideportivo que estén disponible y las que no para así poder hacer las reservas que quiera y que le vengan bien. Así el usuario no </w:t>
      </w:r>
      <w:r w:rsidR="2AB82E90" w:rsidRPr="7570E8C9">
        <w:rPr>
          <w:sz w:val="24"/>
          <w:szCs w:val="24"/>
        </w:rPr>
        <w:t xml:space="preserve">tendrá que ir para comprobar que las pistas están ocupadas y no podrá jugar. Para ello estamos desarrollando esta aplicación y así el usuario se </w:t>
      </w:r>
      <w:r w:rsidR="5E2F0EA7" w:rsidRPr="7570E8C9">
        <w:rPr>
          <w:sz w:val="24"/>
          <w:szCs w:val="24"/>
        </w:rPr>
        <w:t>sentirá</w:t>
      </w:r>
      <w:r w:rsidR="2AB82E90" w:rsidRPr="7570E8C9">
        <w:rPr>
          <w:sz w:val="24"/>
          <w:szCs w:val="24"/>
        </w:rPr>
        <w:t xml:space="preserve"> </w:t>
      </w:r>
      <w:r w:rsidR="7FABEB85" w:rsidRPr="7570E8C9">
        <w:rPr>
          <w:sz w:val="24"/>
          <w:szCs w:val="24"/>
        </w:rPr>
        <w:t>más</w:t>
      </w:r>
      <w:r w:rsidR="2AB82E90" w:rsidRPr="7570E8C9">
        <w:rPr>
          <w:sz w:val="24"/>
          <w:szCs w:val="24"/>
        </w:rPr>
        <w:t xml:space="preserve"> satis</w:t>
      </w:r>
      <w:r w:rsidR="106682D1" w:rsidRPr="7570E8C9">
        <w:rPr>
          <w:sz w:val="24"/>
          <w:szCs w:val="24"/>
        </w:rPr>
        <w:t xml:space="preserve">fecho </w:t>
      </w:r>
      <w:r w:rsidR="467CC989" w:rsidRPr="53F8A9A6">
        <w:rPr>
          <w:sz w:val="24"/>
          <w:szCs w:val="24"/>
        </w:rPr>
        <w:t xml:space="preserve">al ver que podrá ir </w:t>
      </w:r>
      <w:r w:rsidR="467CC989" w:rsidRPr="7A81C8F7">
        <w:rPr>
          <w:sz w:val="24"/>
          <w:szCs w:val="24"/>
        </w:rPr>
        <w:t xml:space="preserve">sin necesidad de </w:t>
      </w:r>
      <w:r w:rsidR="467CC989" w:rsidRPr="6FE68C46">
        <w:rPr>
          <w:sz w:val="24"/>
          <w:szCs w:val="24"/>
        </w:rPr>
        <w:t>llevarse un disgusto por</w:t>
      </w:r>
      <w:r w:rsidR="467CC989" w:rsidRPr="4125F506">
        <w:rPr>
          <w:sz w:val="24"/>
          <w:szCs w:val="24"/>
        </w:rPr>
        <w:t xml:space="preserve"> no poder </w:t>
      </w:r>
      <w:r w:rsidR="467CC989" w:rsidRPr="7C5B9FDB">
        <w:rPr>
          <w:sz w:val="24"/>
          <w:szCs w:val="24"/>
        </w:rPr>
        <w:t xml:space="preserve">jugar en el deporte querido por él </w:t>
      </w:r>
      <w:r w:rsidR="467CC989" w:rsidRPr="7F4DB236">
        <w:rPr>
          <w:sz w:val="24"/>
          <w:szCs w:val="24"/>
        </w:rPr>
        <w:t>mismo.</w:t>
      </w:r>
    </w:p>
    <w:p w14:paraId="61DFAA27" w14:textId="1DC7D0CD" w:rsidR="001263F3" w:rsidRDefault="00301B12" w:rsidP="0CDB0143">
      <w:pPr>
        <w:rPr>
          <w:sz w:val="24"/>
          <w:szCs w:val="24"/>
        </w:rPr>
      </w:pPr>
      <w:r>
        <w:rPr>
          <w:sz w:val="24"/>
          <w:szCs w:val="24"/>
        </w:rPr>
        <w:t>También</w:t>
      </w:r>
      <w:r w:rsidR="009B7925">
        <w:rPr>
          <w:sz w:val="24"/>
          <w:szCs w:val="24"/>
        </w:rPr>
        <w:t xml:space="preserve"> implementaremos un login, lo cual </w:t>
      </w:r>
      <w:r w:rsidR="00E66092">
        <w:rPr>
          <w:sz w:val="24"/>
          <w:szCs w:val="24"/>
        </w:rPr>
        <w:t>tendremos que hacer una base de datos con su mantenimiento para la gestión y</w:t>
      </w:r>
      <w:r w:rsidR="009B7925">
        <w:rPr>
          <w:sz w:val="24"/>
          <w:szCs w:val="24"/>
        </w:rPr>
        <w:t xml:space="preserve"> </w:t>
      </w:r>
      <w:r w:rsidR="003C5D82">
        <w:rPr>
          <w:sz w:val="24"/>
          <w:szCs w:val="24"/>
        </w:rPr>
        <w:t>administración de las reservas.</w:t>
      </w:r>
    </w:p>
    <w:p w14:paraId="165A2E36" w14:textId="01EDAE0B" w:rsidR="008E3ADC" w:rsidRDefault="44B8125C">
      <w:pPr>
        <w:rPr>
          <w:sz w:val="28"/>
          <w:szCs w:val="28"/>
        </w:rPr>
      </w:pPr>
      <w:r w:rsidRPr="003923DF">
        <w:rPr>
          <w:sz w:val="24"/>
          <w:szCs w:val="24"/>
        </w:rPr>
        <w:t xml:space="preserve">Todavía falta por decidir algunos aspectos como por ejemplo si nuestro programa </w:t>
      </w:r>
      <w:r w:rsidR="2EF34B61" w:rsidRPr="003923DF">
        <w:rPr>
          <w:sz w:val="24"/>
          <w:szCs w:val="24"/>
        </w:rPr>
        <w:t xml:space="preserve">guardará el nombre del cliente que </w:t>
      </w:r>
      <w:r w:rsidR="0B5C3E6B" w:rsidRPr="003923DF">
        <w:rPr>
          <w:sz w:val="24"/>
          <w:szCs w:val="24"/>
        </w:rPr>
        <w:t>hizo la reserva.</w:t>
      </w:r>
      <w:r w:rsidR="27CA25B7" w:rsidRPr="0A170572">
        <w:rPr>
          <w:sz w:val="24"/>
          <w:szCs w:val="24"/>
        </w:rPr>
        <w:t xml:space="preserve"> Durante el proceso de desarrollo se acabarán de definir estas cuestiones</w:t>
      </w:r>
      <w:r w:rsidR="22179024" w:rsidRPr="3A7445F5">
        <w:rPr>
          <w:sz w:val="24"/>
          <w:szCs w:val="24"/>
        </w:rPr>
        <w:t>.</w:t>
      </w:r>
    </w:p>
    <w:p w14:paraId="1AC8EF76" w14:textId="433A84F7" w:rsidR="00D66869" w:rsidRDefault="00D66869"/>
    <w:p w14:paraId="0EF93C23" w14:textId="4351726D" w:rsidR="5BE488F9" w:rsidRDefault="5BE488F9" w:rsidP="5BE488F9">
      <w:r>
        <w:t>Para seguir el desarrollo del programa hemos creado un repositorio con el que se podrán ir subiendo diferentes versiones del producto;</w:t>
      </w:r>
    </w:p>
    <w:p w14:paraId="40912AF6" w14:textId="62BC760B" w:rsidR="5BE488F9" w:rsidRDefault="001E326D" w:rsidP="5BE488F9">
      <w:hyperlink r:id="rId6">
        <w:r w:rsidR="5BE488F9" w:rsidRPr="5BE488F9">
          <w:rPr>
            <w:rStyle w:val="Hyperlink"/>
          </w:rPr>
          <w:t>https://github.com/MarioLeon1/Reservas-David-Sanchez</w:t>
        </w:r>
      </w:hyperlink>
    </w:p>
    <w:sectPr w:rsidR="5BE488F9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EB7C7A" w14:textId="77777777" w:rsidR="005B04A9" w:rsidRDefault="005B04A9" w:rsidP="0047274B">
      <w:pPr>
        <w:spacing w:after="0" w:line="240" w:lineRule="auto"/>
      </w:pPr>
      <w:r>
        <w:separator/>
      </w:r>
    </w:p>
  </w:endnote>
  <w:endnote w:type="continuationSeparator" w:id="0">
    <w:p w14:paraId="236040A5" w14:textId="77777777" w:rsidR="005B04A9" w:rsidRDefault="005B04A9" w:rsidP="0047274B">
      <w:pPr>
        <w:spacing w:after="0" w:line="240" w:lineRule="auto"/>
      </w:pPr>
      <w:r>
        <w:continuationSeparator/>
      </w:r>
    </w:p>
  </w:endnote>
  <w:endnote w:type="continuationNotice" w:id="1">
    <w:p w14:paraId="1F19CC7D" w14:textId="77777777" w:rsidR="005B04A9" w:rsidRDefault="005B04A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masis MT Pro">
    <w:altName w:val="Amasis MT Pro"/>
    <w:charset w:val="00"/>
    <w:family w:val="roman"/>
    <w:pitch w:val="variable"/>
    <w:sig w:usb0="A00000AF" w:usb1="4000205B" w:usb2="00000000" w:usb3="00000000" w:csb0="000000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1EEC50" w14:textId="77777777" w:rsidR="007E4E03" w:rsidRDefault="007E4E0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8996AF" w14:textId="51D66AFE" w:rsidR="0047274B" w:rsidRPr="0047274B" w:rsidRDefault="00F26FDC">
    <w:pPr>
      <w:pStyle w:val="Footer"/>
    </w:pPr>
    <w:r>
      <w:t>Realizado por</w:t>
    </w:r>
    <w:r w:rsidR="0047274B" w:rsidRPr="0047274B">
      <w:t xml:space="preserve"> David Gregorio Muñoz, Diego Con</w:t>
    </w:r>
    <w:r w:rsidR="0047274B">
      <w:t>treras</w:t>
    </w:r>
    <w:r w:rsidR="000B6D2A">
      <w:t>,</w:t>
    </w:r>
    <w:r w:rsidR="0047274B">
      <w:t xml:space="preserve"> Gerardo Fructuoso</w:t>
    </w:r>
    <w:r w:rsidR="000B6D2A">
      <w:t xml:space="preserve"> y Mario León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355579" w14:textId="77777777" w:rsidR="007E4E03" w:rsidRDefault="007E4E0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413071" w14:textId="77777777" w:rsidR="005B04A9" w:rsidRDefault="005B04A9" w:rsidP="0047274B">
      <w:pPr>
        <w:spacing w:after="0" w:line="240" w:lineRule="auto"/>
      </w:pPr>
      <w:r>
        <w:separator/>
      </w:r>
    </w:p>
  </w:footnote>
  <w:footnote w:type="continuationSeparator" w:id="0">
    <w:p w14:paraId="1D8823F3" w14:textId="77777777" w:rsidR="005B04A9" w:rsidRDefault="005B04A9" w:rsidP="0047274B">
      <w:pPr>
        <w:spacing w:after="0" w:line="240" w:lineRule="auto"/>
      </w:pPr>
      <w:r>
        <w:continuationSeparator/>
      </w:r>
    </w:p>
  </w:footnote>
  <w:footnote w:type="continuationNotice" w:id="1">
    <w:p w14:paraId="19878E0F" w14:textId="77777777" w:rsidR="005B04A9" w:rsidRDefault="005B04A9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4724ED" w14:textId="77777777" w:rsidR="007E4E03" w:rsidRDefault="007E4E0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81A34" w14:textId="77777777" w:rsidR="007E4E03" w:rsidRDefault="007E4E0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D0A693" w14:textId="77777777" w:rsidR="007E4E03" w:rsidRDefault="007E4E03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3MjE2tzAzMzc1NDVT0lEKTi0uzszPAykwqQUAlAhBziwAAAA="/>
  </w:docVars>
  <w:rsids>
    <w:rsidRoot w:val="29C9605B"/>
    <w:rsid w:val="00032DE3"/>
    <w:rsid w:val="00043EA0"/>
    <w:rsid w:val="00045391"/>
    <w:rsid w:val="00050C7A"/>
    <w:rsid w:val="00056234"/>
    <w:rsid w:val="00062700"/>
    <w:rsid w:val="00066E36"/>
    <w:rsid w:val="000717EF"/>
    <w:rsid w:val="00072122"/>
    <w:rsid w:val="00084706"/>
    <w:rsid w:val="0008481F"/>
    <w:rsid w:val="000B6D2A"/>
    <w:rsid w:val="000C1CB1"/>
    <w:rsid w:val="000D77CB"/>
    <w:rsid w:val="000E0F50"/>
    <w:rsid w:val="000F2862"/>
    <w:rsid w:val="000F2C1A"/>
    <w:rsid w:val="000F696D"/>
    <w:rsid w:val="00105377"/>
    <w:rsid w:val="001263F3"/>
    <w:rsid w:val="00133678"/>
    <w:rsid w:val="00142388"/>
    <w:rsid w:val="00152AF9"/>
    <w:rsid w:val="00180CCA"/>
    <w:rsid w:val="00185915"/>
    <w:rsid w:val="001B1503"/>
    <w:rsid w:val="001B3ACC"/>
    <w:rsid w:val="001C68B8"/>
    <w:rsid w:val="001D58B3"/>
    <w:rsid w:val="001D6658"/>
    <w:rsid w:val="001E326D"/>
    <w:rsid w:val="001E369E"/>
    <w:rsid w:val="001E6FDE"/>
    <w:rsid w:val="001F79DC"/>
    <w:rsid w:val="00202DDE"/>
    <w:rsid w:val="00205E27"/>
    <w:rsid w:val="00212A7D"/>
    <w:rsid w:val="0021754E"/>
    <w:rsid w:val="00230997"/>
    <w:rsid w:val="00250CF9"/>
    <w:rsid w:val="002555F5"/>
    <w:rsid w:val="00272587"/>
    <w:rsid w:val="00286B16"/>
    <w:rsid w:val="002B76BD"/>
    <w:rsid w:val="002C142C"/>
    <w:rsid w:val="002E7D4A"/>
    <w:rsid w:val="00301B12"/>
    <w:rsid w:val="00307FD8"/>
    <w:rsid w:val="00314000"/>
    <w:rsid w:val="00316141"/>
    <w:rsid w:val="003217A1"/>
    <w:rsid w:val="00332340"/>
    <w:rsid w:val="003338C2"/>
    <w:rsid w:val="00341478"/>
    <w:rsid w:val="00347B64"/>
    <w:rsid w:val="00350504"/>
    <w:rsid w:val="0035421E"/>
    <w:rsid w:val="0035795D"/>
    <w:rsid w:val="00362C94"/>
    <w:rsid w:val="0037045E"/>
    <w:rsid w:val="00370FD3"/>
    <w:rsid w:val="003716B5"/>
    <w:rsid w:val="00382FF3"/>
    <w:rsid w:val="00384D0A"/>
    <w:rsid w:val="003850FB"/>
    <w:rsid w:val="003923DF"/>
    <w:rsid w:val="00395862"/>
    <w:rsid w:val="003A1EAD"/>
    <w:rsid w:val="003A5949"/>
    <w:rsid w:val="003C0EA7"/>
    <w:rsid w:val="003C1473"/>
    <w:rsid w:val="003C17C5"/>
    <w:rsid w:val="003C1FE4"/>
    <w:rsid w:val="003C5D82"/>
    <w:rsid w:val="003E1B97"/>
    <w:rsid w:val="003F619F"/>
    <w:rsid w:val="003F6393"/>
    <w:rsid w:val="00405C85"/>
    <w:rsid w:val="0044191E"/>
    <w:rsid w:val="00443799"/>
    <w:rsid w:val="00445384"/>
    <w:rsid w:val="00453604"/>
    <w:rsid w:val="004572F4"/>
    <w:rsid w:val="004627A5"/>
    <w:rsid w:val="00463C59"/>
    <w:rsid w:val="004663D1"/>
    <w:rsid w:val="0047274B"/>
    <w:rsid w:val="00473F21"/>
    <w:rsid w:val="00477569"/>
    <w:rsid w:val="004925E0"/>
    <w:rsid w:val="00495B98"/>
    <w:rsid w:val="00495FC0"/>
    <w:rsid w:val="004A2540"/>
    <w:rsid w:val="004A7EEE"/>
    <w:rsid w:val="004B6700"/>
    <w:rsid w:val="004F0689"/>
    <w:rsid w:val="004F504A"/>
    <w:rsid w:val="00503E01"/>
    <w:rsid w:val="0052105A"/>
    <w:rsid w:val="00530993"/>
    <w:rsid w:val="005414A3"/>
    <w:rsid w:val="00543197"/>
    <w:rsid w:val="00545C42"/>
    <w:rsid w:val="00551B14"/>
    <w:rsid w:val="005612E5"/>
    <w:rsid w:val="005638B0"/>
    <w:rsid w:val="00570373"/>
    <w:rsid w:val="00594276"/>
    <w:rsid w:val="005B04A9"/>
    <w:rsid w:val="005B06C6"/>
    <w:rsid w:val="005B6108"/>
    <w:rsid w:val="005C4C13"/>
    <w:rsid w:val="005C5B00"/>
    <w:rsid w:val="005D1FA3"/>
    <w:rsid w:val="005F0E31"/>
    <w:rsid w:val="005F3E0B"/>
    <w:rsid w:val="00615105"/>
    <w:rsid w:val="00616107"/>
    <w:rsid w:val="00616385"/>
    <w:rsid w:val="00623B89"/>
    <w:rsid w:val="00626584"/>
    <w:rsid w:val="0063025D"/>
    <w:rsid w:val="00636D41"/>
    <w:rsid w:val="00644399"/>
    <w:rsid w:val="00651F5C"/>
    <w:rsid w:val="00657F99"/>
    <w:rsid w:val="00662620"/>
    <w:rsid w:val="0068702E"/>
    <w:rsid w:val="0069215E"/>
    <w:rsid w:val="006927FA"/>
    <w:rsid w:val="00693918"/>
    <w:rsid w:val="006B3688"/>
    <w:rsid w:val="006B52F1"/>
    <w:rsid w:val="006B7021"/>
    <w:rsid w:val="006C19DA"/>
    <w:rsid w:val="006C5978"/>
    <w:rsid w:val="006D1351"/>
    <w:rsid w:val="006D3AA2"/>
    <w:rsid w:val="006E4B1A"/>
    <w:rsid w:val="007025AB"/>
    <w:rsid w:val="0071021D"/>
    <w:rsid w:val="00720668"/>
    <w:rsid w:val="00730759"/>
    <w:rsid w:val="007314CE"/>
    <w:rsid w:val="0074444B"/>
    <w:rsid w:val="00750C13"/>
    <w:rsid w:val="0075368F"/>
    <w:rsid w:val="0078296F"/>
    <w:rsid w:val="00785A98"/>
    <w:rsid w:val="0078718B"/>
    <w:rsid w:val="00790F37"/>
    <w:rsid w:val="007A6D0B"/>
    <w:rsid w:val="007B7788"/>
    <w:rsid w:val="007C50F0"/>
    <w:rsid w:val="007C530A"/>
    <w:rsid w:val="007D38A4"/>
    <w:rsid w:val="007D3A27"/>
    <w:rsid w:val="007D5B62"/>
    <w:rsid w:val="007D5B7A"/>
    <w:rsid w:val="007E4E03"/>
    <w:rsid w:val="00810071"/>
    <w:rsid w:val="0081104C"/>
    <w:rsid w:val="00817C8D"/>
    <w:rsid w:val="008229AD"/>
    <w:rsid w:val="0084114B"/>
    <w:rsid w:val="008622C2"/>
    <w:rsid w:val="00862F5A"/>
    <w:rsid w:val="00865C30"/>
    <w:rsid w:val="00871331"/>
    <w:rsid w:val="0087638E"/>
    <w:rsid w:val="008842CE"/>
    <w:rsid w:val="008914A9"/>
    <w:rsid w:val="008972D1"/>
    <w:rsid w:val="008C71D8"/>
    <w:rsid w:val="008C7F48"/>
    <w:rsid w:val="008D5A6B"/>
    <w:rsid w:val="008E3ADC"/>
    <w:rsid w:val="009039F0"/>
    <w:rsid w:val="00913A0E"/>
    <w:rsid w:val="00917CB0"/>
    <w:rsid w:val="009234BD"/>
    <w:rsid w:val="00943F8A"/>
    <w:rsid w:val="00960695"/>
    <w:rsid w:val="00977631"/>
    <w:rsid w:val="00981BE3"/>
    <w:rsid w:val="00991C92"/>
    <w:rsid w:val="00993055"/>
    <w:rsid w:val="00997D26"/>
    <w:rsid w:val="009B575E"/>
    <w:rsid w:val="009B7925"/>
    <w:rsid w:val="009C16E6"/>
    <w:rsid w:val="009C5114"/>
    <w:rsid w:val="009C556C"/>
    <w:rsid w:val="009D7443"/>
    <w:rsid w:val="009D7A9A"/>
    <w:rsid w:val="009E0288"/>
    <w:rsid w:val="009E4E66"/>
    <w:rsid w:val="009F7558"/>
    <w:rsid w:val="00A01583"/>
    <w:rsid w:val="00A166C1"/>
    <w:rsid w:val="00A2186C"/>
    <w:rsid w:val="00A35FE7"/>
    <w:rsid w:val="00A5623E"/>
    <w:rsid w:val="00A57973"/>
    <w:rsid w:val="00A64BE5"/>
    <w:rsid w:val="00A70745"/>
    <w:rsid w:val="00A73400"/>
    <w:rsid w:val="00A752E3"/>
    <w:rsid w:val="00A83551"/>
    <w:rsid w:val="00A94ED1"/>
    <w:rsid w:val="00AC08F5"/>
    <w:rsid w:val="00AC5921"/>
    <w:rsid w:val="00AC6E54"/>
    <w:rsid w:val="00AD43F0"/>
    <w:rsid w:val="00AD48F0"/>
    <w:rsid w:val="00AE7156"/>
    <w:rsid w:val="00AF01F7"/>
    <w:rsid w:val="00AF0A67"/>
    <w:rsid w:val="00AF290F"/>
    <w:rsid w:val="00AF4D36"/>
    <w:rsid w:val="00B15B47"/>
    <w:rsid w:val="00B4286C"/>
    <w:rsid w:val="00B45D22"/>
    <w:rsid w:val="00B45F32"/>
    <w:rsid w:val="00B562C6"/>
    <w:rsid w:val="00B67DB1"/>
    <w:rsid w:val="00B73A5E"/>
    <w:rsid w:val="00B743D9"/>
    <w:rsid w:val="00B90AB9"/>
    <w:rsid w:val="00B936F7"/>
    <w:rsid w:val="00B96015"/>
    <w:rsid w:val="00B96FCA"/>
    <w:rsid w:val="00BB4420"/>
    <w:rsid w:val="00BB63B0"/>
    <w:rsid w:val="00BC010D"/>
    <w:rsid w:val="00BC5E0B"/>
    <w:rsid w:val="00BC6875"/>
    <w:rsid w:val="00BD0719"/>
    <w:rsid w:val="00BE010B"/>
    <w:rsid w:val="00BE0A74"/>
    <w:rsid w:val="00BE1838"/>
    <w:rsid w:val="00BE3038"/>
    <w:rsid w:val="00BE3596"/>
    <w:rsid w:val="00BE3AB5"/>
    <w:rsid w:val="00BE55DC"/>
    <w:rsid w:val="00BF2AAB"/>
    <w:rsid w:val="00C3310F"/>
    <w:rsid w:val="00C62035"/>
    <w:rsid w:val="00C64BAB"/>
    <w:rsid w:val="00C66D4D"/>
    <w:rsid w:val="00C75B10"/>
    <w:rsid w:val="00C77D90"/>
    <w:rsid w:val="00C80D8E"/>
    <w:rsid w:val="00C84111"/>
    <w:rsid w:val="00C8599B"/>
    <w:rsid w:val="00C97360"/>
    <w:rsid w:val="00C97856"/>
    <w:rsid w:val="00CA3872"/>
    <w:rsid w:val="00CB017A"/>
    <w:rsid w:val="00CB0A08"/>
    <w:rsid w:val="00CB4378"/>
    <w:rsid w:val="00CC1AAF"/>
    <w:rsid w:val="00CC7B6C"/>
    <w:rsid w:val="00CE56AB"/>
    <w:rsid w:val="00D02112"/>
    <w:rsid w:val="00D112F9"/>
    <w:rsid w:val="00D23A69"/>
    <w:rsid w:val="00D53521"/>
    <w:rsid w:val="00D54F22"/>
    <w:rsid w:val="00D62103"/>
    <w:rsid w:val="00D64111"/>
    <w:rsid w:val="00D66869"/>
    <w:rsid w:val="00D830D9"/>
    <w:rsid w:val="00D92BCC"/>
    <w:rsid w:val="00D9713C"/>
    <w:rsid w:val="00DA0063"/>
    <w:rsid w:val="00DA1176"/>
    <w:rsid w:val="00DC00D5"/>
    <w:rsid w:val="00DC080C"/>
    <w:rsid w:val="00DD24BB"/>
    <w:rsid w:val="00DD76C5"/>
    <w:rsid w:val="00DE33D1"/>
    <w:rsid w:val="00DF34AD"/>
    <w:rsid w:val="00E0206A"/>
    <w:rsid w:val="00E24DE0"/>
    <w:rsid w:val="00E273AA"/>
    <w:rsid w:val="00E375F5"/>
    <w:rsid w:val="00E4001B"/>
    <w:rsid w:val="00E438C1"/>
    <w:rsid w:val="00E53B49"/>
    <w:rsid w:val="00E66092"/>
    <w:rsid w:val="00E700F5"/>
    <w:rsid w:val="00E73158"/>
    <w:rsid w:val="00E76464"/>
    <w:rsid w:val="00EA2928"/>
    <w:rsid w:val="00EA5C84"/>
    <w:rsid w:val="00EB5ADA"/>
    <w:rsid w:val="00EC30C6"/>
    <w:rsid w:val="00EC614F"/>
    <w:rsid w:val="00ED0A33"/>
    <w:rsid w:val="00ED1C37"/>
    <w:rsid w:val="00ED3556"/>
    <w:rsid w:val="00ED4FC5"/>
    <w:rsid w:val="00EE2E4E"/>
    <w:rsid w:val="00EE3551"/>
    <w:rsid w:val="00EF43A8"/>
    <w:rsid w:val="00F171B7"/>
    <w:rsid w:val="00F23871"/>
    <w:rsid w:val="00F24081"/>
    <w:rsid w:val="00F26FDC"/>
    <w:rsid w:val="00F4190A"/>
    <w:rsid w:val="00F474FA"/>
    <w:rsid w:val="00F657D8"/>
    <w:rsid w:val="00F66AF5"/>
    <w:rsid w:val="00F678FB"/>
    <w:rsid w:val="00F71985"/>
    <w:rsid w:val="00F722E6"/>
    <w:rsid w:val="00F75C38"/>
    <w:rsid w:val="00F76223"/>
    <w:rsid w:val="00F83C5C"/>
    <w:rsid w:val="00F84B57"/>
    <w:rsid w:val="00F92204"/>
    <w:rsid w:val="00F94E2A"/>
    <w:rsid w:val="00FA3711"/>
    <w:rsid w:val="00FB2129"/>
    <w:rsid w:val="00FC07CF"/>
    <w:rsid w:val="00FD6BB9"/>
    <w:rsid w:val="00FD6BBD"/>
    <w:rsid w:val="00FE7A2D"/>
    <w:rsid w:val="022F85DA"/>
    <w:rsid w:val="02347FE9"/>
    <w:rsid w:val="0365FEC6"/>
    <w:rsid w:val="048F5925"/>
    <w:rsid w:val="05011AC5"/>
    <w:rsid w:val="066357AA"/>
    <w:rsid w:val="07136886"/>
    <w:rsid w:val="0721CAEE"/>
    <w:rsid w:val="07A21A90"/>
    <w:rsid w:val="07CA2115"/>
    <w:rsid w:val="08605C34"/>
    <w:rsid w:val="08EA1741"/>
    <w:rsid w:val="09A03953"/>
    <w:rsid w:val="09C083F2"/>
    <w:rsid w:val="09F865F8"/>
    <w:rsid w:val="0A170572"/>
    <w:rsid w:val="0ABC3370"/>
    <w:rsid w:val="0B5C3E6B"/>
    <w:rsid w:val="0CB2964D"/>
    <w:rsid w:val="0CDB0143"/>
    <w:rsid w:val="0D9E0713"/>
    <w:rsid w:val="0E6F16ED"/>
    <w:rsid w:val="0FC48F9B"/>
    <w:rsid w:val="106682D1"/>
    <w:rsid w:val="1097D423"/>
    <w:rsid w:val="10D15AC0"/>
    <w:rsid w:val="124E4A90"/>
    <w:rsid w:val="1261750D"/>
    <w:rsid w:val="1281E9BF"/>
    <w:rsid w:val="128E69D1"/>
    <w:rsid w:val="12B6A1F6"/>
    <w:rsid w:val="130568C1"/>
    <w:rsid w:val="13ABAFC7"/>
    <w:rsid w:val="18BF402B"/>
    <w:rsid w:val="1927A9E2"/>
    <w:rsid w:val="198DF227"/>
    <w:rsid w:val="19B2FE7C"/>
    <w:rsid w:val="1A99170F"/>
    <w:rsid w:val="1AFE589D"/>
    <w:rsid w:val="1B9C8142"/>
    <w:rsid w:val="1C19BC3D"/>
    <w:rsid w:val="1D28AA63"/>
    <w:rsid w:val="1DF06AF8"/>
    <w:rsid w:val="1E25232F"/>
    <w:rsid w:val="1E499CAE"/>
    <w:rsid w:val="1EDF03E7"/>
    <w:rsid w:val="1F0BCE98"/>
    <w:rsid w:val="1FCED563"/>
    <w:rsid w:val="1FF73F5E"/>
    <w:rsid w:val="2020C35C"/>
    <w:rsid w:val="21AAF344"/>
    <w:rsid w:val="22179024"/>
    <w:rsid w:val="23D148FB"/>
    <w:rsid w:val="2418F020"/>
    <w:rsid w:val="24D64EDA"/>
    <w:rsid w:val="25819BE1"/>
    <w:rsid w:val="25AAED0E"/>
    <w:rsid w:val="26B1D0C5"/>
    <w:rsid w:val="26F058D8"/>
    <w:rsid w:val="2767F2D7"/>
    <w:rsid w:val="27883D76"/>
    <w:rsid w:val="27CA25B7"/>
    <w:rsid w:val="285330CC"/>
    <w:rsid w:val="2858087A"/>
    <w:rsid w:val="288BA7A9"/>
    <w:rsid w:val="28E4D95F"/>
    <w:rsid w:val="29426038"/>
    <w:rsid w:val="29A70B49"/>
    <w:rsid w:val="29B56DB1"/>
    <w:rsid w:val="29C9605B"/>
    <w:rsid w:val="2A73E0F5"/>
    <w:rsid w:val="2A7A4FD1"/>
    <w:rsid w:val="2A927C0F"/>
    <w:rsid w:val="2A9A36C4"/>
    <w:rsid w:val="2AB82E90"/>
    <w:rsid w:val="2B187876"/>
    <w:rsid w:val="2B8F98BF"/>
    <w:rsid w:val="2D3F977B"/>
    <w:rsid w:val="2D691B79"/>
    <w:rsid w:val="2D9B4B9F"/>
    <w:rsid w:val="2DF5B98D"/>
    <w:rsid w:val="2E5AFB1B"/>
    <w:rsid w:val="2E8156F0"/>
    <w:rsid w:val="2EB42CD1"/>
    <w:rsid w:val="2EF34B61"/>
    <w:rsid w:val="300132D0"/>
    <w:rsid w:val="3004AC54"/>
    <w:rsid w:val="30A2D4F9"/>
    <w:rsid w:val="30A6939F"/>
    <w:rsid w:val="31351409"/>
    <w:rsid w:val="3231DC8F"/>
    <w:rsid w:val="32F3452B"/>
    <w:rsid w:val="333546C2"/>
    <w:rsid w:val="35A06097"/>
    <w:rsid w:val="35D3FFC6"/>
    <w:rsid w:val="3600FD48"/>
    <w:rsid w:val="362D317C"/>
    <w:rsid w:val="36577EC8"/>
    <w:rsid w:val="368AB855"/>
    <w:rsid w:val="3691CA6F"/>
    <w:rsid w:val="36FBE378"/>
    <w:rsid w:val="36FDC5CE"/>
    <w:rsid w:val="389272F2"/>
    <w:rsid w:val="38BFC6A7"/>
    <w:rsid w:val="3995DD25"/>
    <w:rsid w:val="39EE94F2"/>
    <w:rsid w:val="3A7445F5"/>
    <w:rsid w:val="3AAA9041"/>
    <w:rsid w:val="3ADB0161"/>
    <w:rsid w:val="3B3E11AA"/>
    <w:rsid w:val="3F785256"/>
    <w:rsid w:val="4125F506"/>
    <w:rsid w:val="41E750F9"/>
    <w:rsid w:val="42BC8CF2"/>
    <w:rsid w:val="431C57E3"/>
    <w:rsid w:val="43495565"/>
    <w:rsid w:val="43BA8088"/>
    <w:rsid w:val="43CF51CC"/>
    <w:rsid w:val="441FC216"/>
    <w:rsid w:val="448DC510"/>
    <w:rsid w:val="44B8125C"/>
    <w:rsid w:val="467CC989"/>
    <w:rsid w:val="4711D471"/>
    <w:rsid w:val="47637E43"/>
    <w:rsid w:val="482D3811"/>
    <w:rsid w:val="49A92AD3"/>
    <w:rsid w:val="4A7544C0"/>
    <w:rsid w:val="4BAA1E81"/>
    <w:rsid w:val="4D0783B8"/>
    <w:rsid w:val="4D34813A"/>
    <w:rsid w:val="4DEC4CCB"/>
    <w:rsid w:val="4F048842"/>
    <w:rsid w:val="4F85F21D"/>
    <w:rsid w:val="50446561"/>
    <w:rsid w:val="50E1E3DC"/>
    <w:rsid w:val="5117A9E9"/>
    <w:rsid w:val="51AD1122"/>
    <w:rsid w:val="52C54C99"/>
    <w:rsid w:val="533677BC"/>
    <w:rsid w:val="535348D7"/>
    <w:rsid w:val="53F8A9A6"/>
    <w:rsid w:val="54156870"/>
    <w:rsid w:val="5583F296"/>
    <w:rsid w:val="55CEC1E4"/>
    <w:rsid w:val="566100F4"/>
    <w:rsid w:val="57376DA5"/>
    <w:rsid w:val="575000B5"/>
    <w:rsid w:val="57A5709F"/>
    <w:rsid w:val="590989D4"/>
    <w:rsid w:val="59816297"/>
    <w:rsid w:val="5A298000"/>
    <w:rsid w:val="5A4FDBD5"/>
    <w:rsid w:val="5AFFECB1"/>
    <w:rsid w:val="5B2B503F"/>
    <w:rsid w:val="5BE488F9"/>
    <w:rsid w:val="5C4CE05F"/>
    <w:rsid w:val="5E03899D"/>
    <w:rsid w:val="5E2F0EA7"/>
    <w:rsid w:val="5EF5693F"/>
    <w:rsid w:val="6066D66C"/>
    <w:rsid w:val="60FC3DA5"/>
    <w:rsid w:val="61AF04BD"/>
    <w:rsid w:val="61B3DC6B"/>
    <w:rsid w:val="63037F68"/>
    <w:rsid w:val="63CFB4E6"/>
    <w:rsid w:val="63D2AA3E"/>
    <w:rsid w:val="666E6DEA"/>
    <w:rsid w:val="669717D7"/>
    <w:rsid w:val="669B6B6C"/>
    <w:rsid w:val="66C4EF6A"/>
    <w:rsid w:val="68FB3EB7"/>
    <w:rsid w:val="69B623AF"/>
    <w:rsid w:val="6A2B739B"/>
    <w:rsid w:val="6A63EA78"/>
    <w:rsid w:val="6A6D55AD"/>
    <w:rsid w:val="6ABF49B3"/>
    <w:rsid w:val="6ACD5AE6"/>
    <w:rsid w:val="6BF7413C"/>
    <w:rsid w:val="6C3DC15C"/>
    <w:rsid w:val="6C429B0A"/>
    <w:rsid w:val="6CA47346"/>
    <w:rsid w:val="6D55FCD3"/>
    <w:rsid w:val="6DF42578"/>
    <w:rsid w:val="6E4495C2"/>
    <w:rsid w:val="6F2FD3B7"/>
    <w:rsid w:val="6FB658D6"/>
    <w:rsid w:val="6FE68C46"/>
    <w:rsid w:val="705999BF"/>
    <w:rsid w:val="70869741"/>
    <w:rsid w:val="712DFD5A"/>
    <w:rsid w:val="72569E49"/>
    <w:rsid w:val="731CFF13"/>
    <w:rsid w:val="73967B68"/>
    <w:rsid w:val="73E3C389"/>
    <w:rsid w:val="74647A0A"/>
    <w:rsid w:val="74984288"/>
    <w:rsid w:val="7557C167"/>
    <w:rsid w:val="756D2A23"/>
    <w:rsid w:val="7570E8C9"/>
    <w:rsid w:val="75D593DA"/>
    <w:rsid w:val="765C598F"/>
    <w:rsid w:val="76A8D862"/>
    <w:rsid w:val="76C104A0"/>
    <w:rsid w:val="77470107"/>
    <w:rsid w:val="77AC4295"/>
    <w:rsid w:val="780FC94D"/>
    <w:rsid w:val="784A6B3A"/>
    <w:rsid w:val="78C7A635"/>
    <w:rsid w:val="79B316FB"/>
    <w:rsid w:val="79F7B726"/>
    <w:rsid w:val="7A81C8F7"/>
    <w:rsid w:val="7B3C7D95"/>
    <w:rsid w:val="7BC638A2"/>
    <w:rsid w:val="7C5B9FDB"/>
    <w:rsid w:val="7CCEAD54"/>
    <w:rsid w:val="7D35EDEB"/>
    <w:rsid w:val="7E5202B8"/>
    <w:rsid w:val="7E7F003A"/>
    <w:rsid w:val="7EABCAEB"/>
    <w:rsid w:val="7EB84AFD"/>
    <w:rsid w:val="7F4DB236"/>
    <w:rsid w:val="7FABEB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C9605B"/>
  <w15:chartTrackingRefBased/>
  <w15:docId w15:val="{0C18AFE3-A1E5-4374-A03C-DA41C87B35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972D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972D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972D1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FD6BBD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18591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8591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8591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8591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85915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47274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7274B"/>
  </w:style>
  <w:style w:type="paragraph" w:styleId="Footer">
    <w:name w:val="footer"/>
    <w:basedOn w:val="Normal"/>
    <w:link w:val="FooterChar"/>
    <w:uiPriority w:val="99"/>
    <w:unhideWhenUsed/>
    <w:rsid w:val="0047274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7274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github.com/MarioLeon1/Reservas-David-Sanchez" TargetMode="External"/><Relationship Id="rId11" Type="http://schemas.openxmlformats.org/officeDocument/2006/relationships/header" Target="header3.xml"/><Relationship Id="rId5" Type="http://schemas.openxmlformats.org/officeDocument/2006/relationships/endnotes" Target="endnotes.xml"/><Relationship Id="rId10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51</Words>
  <Characters>1436</Characters>
  <Application>Microsoft Office Word</Application>
  <DocSecurity>4</DocSecurity>
  <Lines>11</Lines>
  <Paragraphs>3</Paragraphs>
  <ScaleCrop>false</ScaleCrop>
  <Company/>
  <LinksUpToDate>false</LinksUpToDate>
  <CharactersWithSpaces>16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RARDO FRUCTUOSO VIDAL-ARAGÓN</dc:creator>
  <cp:keywords/>
  <dc:description/>
  <cp:lastModifiedBy>MARIO SERNA LEÓN</cp:lastModifiedBy>
  <cp:revision>140</cp:revision>
  <dcterms:created xsi:type="dcterms:W3CDTF">2022-02-08T10:14:00Z</dcterms:created>
  <dcterms:modified xsi:type="dcterms:W3CDTF">2022-02-14T17:22:00Z</dcterms:modified>
</cp:coreProperties>
</file>